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rPr>
          <w:bCs/>
          <w:b/>
        </w:rPr>
        <w:t xml:space="preserve">John Doe</w:t>
      </w:r>
      <w:r>
        <w:br/>
      </w:r>
      <w:r>
        <w:t xml:space="preserve">123 Lagos Street, Lagos, Nigeria</w:t>
      </w:r>
      <w:r>
        <w:br/>
      </w:r>
      <w:r>
        <w:t xml:space="preserve">Email: johndoe@example.com | Phone: +234 123 456 789</w:t>
      </w:r>
    </w:p>
    <w:p>
      <w:pPr>
        <w:pStyle w:val="BodyText"/>
      </w:pPr>
      <w:r>
        <w:t xml:space="preserve">Date: October 5, 2023</w:t>
      </w:r>
    </w:p>
    <w:bookmarkStart w:id="20" w:name="X96029771fbfdd65b16e40c5a557b090a809d901"/>
    <w:p>
      <w:pPr>
        <w:pStyle w:val="Heading1"/>
      </w:pPr>
      <w:r>
        <w:t xml:space="preserve">Cover Letter for Systems Engineer Position in Nigeria Lagos</w:t>
      </w:r>
    </w:p>
    <w:p>
      <w:pPr>
        <w:pStyle w:val="FirstParagraph"/>
      </w:pPr>
      <w:r>
        <w:t xml:space="preserve">Dear Hiring Manager,</w:t>
      </w:r>
    </w:p>
    <w:p>
      <w:pPr>
        <w:pStyle w:val="BodyText"/>
      </w:pPr>
      <w:r>
        <w:t xml:space="preserve">As a highly motivated and experienced Systems Engineer with over five years of expertise in designing, implementing, and maintaining complex IT systems, I am excited to apply for the Systems Engineer role at [Company Name] in Nigeria Lagos. This opportunity aligns perfectly with my professional aspirations and technical skills, which I believe can contribute significantly to your organization’s mission of driving innovation and operational excellence in Nigeria’s dynamic tech landscape.</w:t>
      </w:r>
    </w:p>
    <w:p>
      <w:pPr>
        <w:pStyle w:val="BodyText"/>
      </w:pPr>
      <w:r>
        <w:t xml:space="preserve">Throughout my career, I have specialized in creating scalable solutions that bridge the gap between business needs and technological capabilities. My background as a Systems Engineer has equipped me with the ability to analyze, design, and optimize systems across various industries, including telecommunications, financial services, and enterprise IT infrastructure. In Nigeria Lagos—a hub of technological growth and digital transformation—I am particularly passionate about leveraging my expertise to support local businesses in navigating the challenges of modernization while adhering to regional regulations and market demands.</w:t>
      </w:r>
    </w:p>
    <w:p>
      <w:pPr>
        <w:pStyle w:val="BodyText"/>
      </w:pPr>
      <w:r>
        <w:t xml:space="preserve">One of my core strengths as a Systems Engineer is my ability to integrate diverse technologies into cohesive systems that enhance efficiency, security, and user experience. For instance, during my tenure at [Previous Company], I led the deployment of a cloud-based infrastructure solution that reduced server downtime by 40% and improved data accessibility for over 500 users. This project required meticulous planning, collaboration with cross-functional teams, and a deep understanding of both hardware and software ecosystems—skills I have honed through years of hands-on experience in Nigeria Lagos.</w:t>
      </w:r>
    </w:p>
    <w:p>
      <w:pPr>
        <w:pStyle w:val="BodyText"/>
      </w:pPr>
      <w:r>
        <w:t xml:space="preserve">Living and working in Nigeria Lagos has provided me with unique insights into the local tech ecosystem. The region’s rapid adoption of digital tools, coupled with its growing demand for reliable IT solutions, has fueled my commitment to delivering systems that are not only robust but also culturally and economically relevant. Whether it’s designing secure network architectures for financial institutions or optimizing data center operations for multinational corporations, I approach each challenge with a focus on scalability, sustainability, and user-centricity.</w:t>
      </w:r>
    </w:p>
    <w:p>
      <w:pPr>
        <w:pStyle w:val="BodyText"/>
      </w:pPr>
      <w:r>
        <w:t xml:space="preserve">As a Systems Engineer, I am adept at troubleshooting complex issues and providing proactive solutions to prevent system failures. My proficiency in technologies such as Linux/Windows Server administration, VMware vSphere, Cisco networking protocols (CCNA certification), and automation tools like Ansible and Terraform has enabled me to build resilient systems that adapt to evolving business requirements. Additionally, my strong analytical skills allow me to identify performance bottlenecks and implement data-driven strategies to enhance system efficiency.</w:t>
      </w:r>
    </w:p>
    <w:p>
      <w:pPr>
        <w:pStyle w:val="BodyText"/>
      </w:pPr>
      <w:r>
        <w:t xml:space="preserve">What sets me apart is my dedication to continuous learning and staying updated with the latest advancements in the field. I actively participate in local tech communities in Nigeria Lagos, attend industry conferences, and pursue certifications such as AWS Certified Solutions Architect and Microsoft Azure Administrator. These efforts ensure that I remain at the forefront of emerging trends, such as edge computing, AI-driven system optimization, and cybersecurity best practices—areas that are increasingly critical for businesses operating in Nigeria’s competitive market.</w:t>
      </w:r>
    </w:p>
    <w:p>
      <w:pPr>
        <w:pStyle w:val="BodyText"/>
      </w:pPr>
      <w:r>
        <w:t xml:space="preserve">Moreover, my experience working in Lagos has taught me the importance of adaptability and communication. The fast-paced environment demands that I collaborate effectively with stakeholders at all levels, from C-suite executives to frontline IT teams. I have a proven track record of translating technical jargon into actionable insights, ensuring that all parties are aligned and informed throughout the project lifecycle. This ability to bridge technical and business objectives is one of the reasons I thrive in dynamic settings like Nigeria Lagos.</w:t>
      </w:r>
    </w:p>
    <w:p>
      <w:pPr>
        <w:pStyle w:val="BodyText"/>
      </w:pPr>
      <w:r>
        <w:t xml:space="preserve">I am particularly drawn to [Company Name] because of its reputation for innovation and its commitment to empowering Nigerian businesses through cutting-edge technology. I am eager to contribute my expertise in systems engineering to support your initiatives, whether it’s expanding cloud infrastructure, enhancing network security, or optimizing IT operations for scalability. My goal is not just to meet expectations but to exceed them by delivering solutions that drive measurable results.</w:t>
      </w:r>
    </w:p>
    <w:p>
      <w:pPr>
        <w:pStyle w:val="BodyText"/>
      </w:pPr>
      <w:r>
        <w:t xml:space="preserve">In conclusion, I am confident that my technical skills, industry knowledge, and passion for systems engineering make me an ideal candidate for this role. I would be honored to bring my experience and enthusiasm to [Company Name] and contribute to the continued growth of Nigeria Lagos as a global tech leader. Thank you for considering my application. I look forward to the opportunity to discuss how my background and vision align with your need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3T05:12:36Z</dcterms:created>
  <dcterms:modified xsi:type="dcterms:W3CDTF">2026-07-23T05:12:36Z</dcterms:modified>
</cp:coreProperties>
</file>

<file path=docProps/custom.xml><?xml version="1.0" encoding="utf-8"?>
<Properties xmlns="http://schemas.openxmlformats.org/officeDocument/2006/custom-properties" xmlns:vt="http://schemas.openxmlformats.org/officeDocument/2006/docPropsVTypes"/>
</file>